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Мухамметназар Турсун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45369"/>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45369"/>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11345"/>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11345"/>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14863"/>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14863"/>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265605"/>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265605"/>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2817321"/>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817321"/>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2773416"/>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773416"/>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2801887"/>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2801887"/>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2793197"/>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793197"/>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478047"/>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478047"/>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881120"/>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881120"/>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Мухамметназар Турсунов</dc:creator>
  <dc:language>ru-RU</dc:language>
  <cp:keywords/>
  <dcterms:created xsi:type="dcterms:W3CDTF">2025-02-14T11:55:52Z</dcterms:created>
  <dcterms:modified xsi:type="dcterms:W3CDTF">2025-02-14T11:5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